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internship-application-letter"/>
    <w:p>
      <w:pPr>
        <w:pStyle w:val="Heading1"/>
      </w:pPr>
      <w:r>
        <w:t xml:space="preserve">Internship Application Letter</w:t>
      </w:r>
    </w:p>
    <w:bookmarkStart w:id="20" w:name="for-the-journalist-internship-position"/>
    <w:p>
      <w:pPr>
        <w:pStyle w:val="Heading2"/>
      </w:pPr>
      <w:r>
        <w:t xml:space="preserve">For the Journalist Internship Positio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 - e.g., Globo News, O Globo, R7, or a local Rio-based outlet]</w:t>
      </w:r>
      <w:r>
        <w:br/>
      </w:r>
      <w:r>
        <w:t xml:space="preserve">[Organization Address]</w:t>
      </w:r>
      <w:r>
        <w:br/>
      </w:r>
      <w:r>
        <w:t xml:space="preserve">Rio de Janeiro, Brazil</w:t>
      </w:r>
    </w:p>
    <w:bookmarkStart w:id="22" w:name="Xc303e23b8ad2ebf6760da12dbd49ccc2505d47d"/>
    <w:p>
      <w:pPr>
        <w:pStyle w:val="Heading2"/>
      </w:pPr>
      <w:r>
        <w:t xml:space="preserve">Subject: Application for Journalist Internship Position - Committed to Reporting the Soul of Brazil Rio de Janeiro</w:t>
      </w:r>
    </w:p>
    <w:p>
      <w:pPr>
        <w:pStyle w:val="FirstParagraph"/>
      </w:pPr>
      <w:r>
        <w:t xml:space="preserve">Dear Hiring Manager,</w:t>
      </w:r>
    </w:p>
    <w:p>
      <w:pPr>
        <w:pStyle w:val="BodyText"/>
      </w:pPr>
      <w:r>
        <w:t xml:space="preserve">It is with profound enthusiasm and deep respect for the dynamic media landscape of Brazil that I submit my application for the Journalist Internship position at [Media Organization Name]. As a dedicated journalism student deeply passionate about storytelling in multicultural urban environments, I am eager to contribute my skills and immerse myself in the vibrant, complex narrative of Rio de Janeiro – a city that embodies both the challenges and triumphs of contemporary Brazil. My academic training, practical experience with local community reporting, and unwavering commitment to ethical journalism align precisely with the mission-driven work your organization champions in</w:t>
      </w:r>
      <w:r>
        <w:t xml:space="preserve"> </w:t>
      </w:r>
      <w:r>
        <w:rPr>
          <w:bCs/>
          <w:b/>
        </w:rPr>
        <w:t xml:space="preserve">Brazil Rio de Janeiro</w:t>
      </w:r>
      <w:r>
        <w:t xml:space="preserve">.</w:t>
      </w:r>
    </w:p>
    <w:p>
      <w:pPr>
        <w:pStyle w:val="BodyText"/>
      </w:pPr>
      <w:r>
        <w:t xml:space="preserve">I have long admired how media outlets in Rio transform the city’s multifaceted reality into compelling narratives that inform, challenge, and unite communities. From documenting the cultural heartbeat of neighborhoods like Santa Teresa and Lapa to investigating systemic issues affecting favelas such as Rocinha and Complexo do Alemão, Rio’s journalism is not merely about reporting facts—it’s about understanding context, honoring voices often unheard in mainstream discourse, and fostering civic dialogue. This understanding fuels my desire to grow as a journalist within this specific ecosystem. I am not seeking a generic internship; I seek to learn from the unique pressures and opportunities inherent in reporting for</w:t>
      </w:r>
      <w:r>
        <w:t xml:space="preserve"> </w:t>
      </w:r>
      <w:r>
        <w:rPr>
          <w:bCs/>
          <w:b/>
        </w:rPr>
        <w:t xml:space="preserve">Brazil Rio de Janeiro</w:t>
      </w:r>
      <w:r>
        <w:t xml:space="preserve">, where media intersects with identity, inequality, environmental urgency, and cultural resilience.</w:t>
      </w:r>
    </w:p>
    <w:p>
      <w:pPr>
        <w:pStyle w:val="BodyText"/>
      </w:pPr>
      <w:r>
        <w:t xml:space="preserve">During my studies in Journalism at [Your University], I have focused on developing skills directly applicable to the Brazilian context. My coursework included "Latin American Media Systems," where we analyzed Brazil’s press freedom challenges and the role of regional media in national narratives. I also completed a field project documenting youth-led environmental initiatives along Rio’s Guanabara Bay, collaborating with local NGOs to produce bilingual (Portuguese/English) reports that highlighted community agency amid pollution crises. This experience taught me to navigate logistical complexities in urban settings—from securing access to diverse communities to understanding nuanced cultural protocols—and reinforced my belief that effective journalism requires both technical skill and deep contextual empathy.</w:t>
      </w:r>
    </w:p>
    <w:p>
      <w:pPr>
        <w:pStyle w:val="BodyText"/>
      </w:pPr>
      <w:r>
        <w:t xml:space="preserve">Fluency in Portuguese is a cornerstone of my professional preparation. I am proficient in spoken and written Portuguese (CEFR C1 level), having lived and studied in Brasília for one academic year, immersing myself in local media consumption through radio programs like</w:t>
      </w:r>
      <w:r>
        <w:t xml:space="preserve"> </w:t>
      </w:r>
      <w:r>
        <w:rPr>
          <w:iCs/>
          <w:i/>
        </w:rPr>
        <w:t xml:space="preserve">Jornal do Brasil</w:t>
      </w:r>
      <w:r>
        <w:t xml:space="preserve"> </w:t>
      </w:r>
      <w:r>
        <w:t xml:space="preserve">and television coverage on Globo. This fluency allows me to move beyond translation into genuine cultural engagement—a necessity when reporting on delicate issues such as social inequality or political discourse in Rio. I understand that a journalist’s role here extends beyond writing; it involves listening to the rhythm of street life, recognizing the unspoken tensions in public spaces, and respecting the dignity of every story told.</w:t>
      </w:r>
    </w:p>
    <w:p>
      <w:pPr>
        <w:pStyle w:val="BodyText"/>
      </w:pPr>
      <w:r>
        <w:t xml:space="preserve">My previous internship with [Local Newspaper/Online Publication Name] at São Paulo further honed my ability to work within Brazil’s media tempo. I assisted in compiling daily news briefs focused on urban development, conducted interviews with community leaders about housing policies, and edited multimedia content for social media platforms popular in Brazilian audiences (Instagram, WhatsApp). This experience taught me the value of speed without sacrificing accuracy—a critical skill in Rio’s fast-paced editorial environment where breaking news often stems from ground-level observations rather than press releases. I am adept at using digital tools like Google News Lab, Adobe Premiere Rush for basic video editing, and Canva for creating engaging social graphics tailored to Brazilian readership.</w:t>
      </w:r>
    </w:p>
    <w:p>
      <w:pPr>
        <w:pStyle w:val="BodyText"/>
      </w:pPr>
      <w:r>
        <w:t xml:space="preserve">I am particularly drawn to the work your organization does in covering stories that shape Rio’s identity: whether it’s the socio-economic impact of Carnival on local communities, environmental efforts in Tijuca Forest, or investigative pieces on municipal governance. I want to learn from editors who understand that reporting in</w:t>
      </w:r>
      <w:r>
        <w:t xml:space="preserve"> </w:t>
      </w:r>
      <w:r>
        <w:rPr>
          <w:bCs/>
          <w:b/>
        </w:rPr>
        <w:t xml:space="preserve">Brazil Rio de Janeiro</w:t>
      </w:r>
      <w:r>
        <w:t xml:space="preserve"> </w:t>
      </w:r>
      <w:r>
        <w:t xml:space="preserve">requires balancing rigorous standards with a profound sensitivity to cultural and historical layers. For instance, when covering the recent initiatives for sustainable tourism in Maracanã Stadium, I would seek not only the official statistics but also perspectives from street vendors whose livelihoods are intertwined with the venue’s history. This approach reflects my commitment to ethical journalism—a principle I view as non-negotiable in a city where media can be both a catalyst for change and a tool of power.</w:t>
      </w:r>
    </w:p>
    <w:p>
      <w:pPr>
        <w:pStyle w:val="BodyText"/>
      </w:pPr>
      <w:r>
        <w:t xml:space="preserve">As an intern, I am prepared to bring energy, reliability, and an open mind. I am ready to assist with research across diverse topics—from politics and culture to sports and the environment—while actively contributing ideas that align with your editorial vision. My goal is not just to observe but to learn how Rio’s journalists navigate the delicate balance between holding power accountable and uplifting community voices in a nation as complex as Brazil. I am especially eager to understand how your team adapts storytelling for digital audiences while maintaining journalistic integrity in an era of misinformation.</w:t>
      </w:r>
    </w:p>
    <w:p>
      <w:pPr>
        <w:pStyle w:val="BodyText"/>
      </w:pPr>
      <w:r>
        <w:t xml:space="preserve">Thank you for considering my application for the Journalist Internship at [Media Organization Name]. The opportunity to contribute to the rich tapestry of journalism in</w:t>
      </w:r>
      <w:r>
        <w:t xml:space="preserve"> </w:t>
      </w:r>
      <w:r>
        <w:rPr>
          <w:bCs/>
          <w:b/>
        </w:rPr>
        <w:t xml:space="preserve">Brazil Rio de Janeiro</w:t>
      </w:r>
      <w:r>
        <w:t xml:space="preserve"> </w:t>
      </w:r>
      <w:r>
        <w:t xml:space="preserve">is a dream I have nurtured through years of academic preparation and hands-on engagement. I am confident that my dedication, cultural awareness, and technical skills would make me a valuable asset to your team. I welcome the chance to discuss how my background aligns with your current projects during an interview at your convenience.</w:t>
      </w:r>
    </w:p>
    <w:p>
      <w:pPr>
        <w:pStyle w:val="BodyText"/>
      </w:pPr>
      <w:r>
        <w:t xml:space="preserve">With sincere respect and anticipation,</w:t>
      </w:r>
    </w:p>
    <w:p>
      <w:pPr>
        <w:pStyle w:val="BodyText"/>
      </w:pPr>
      <w:r>
        <w:t xml:space="preserve">[Your Full Name]</w:t>
      </w:r>
    </w:p>
    <w:p>
      <w:pPr>
        <w:pStyle w:val="BodyText"/>
      </w:pPr>
      <w:r>
        <w:rPr>
          <w:iCs/>
          <w:i/>
        </w:rPr>
        <w:t xml:space="preserve">This Internship Application Letter reflects a deep commitment to ethical journalism within Brazil Rio de Janeiro, emphasizing cultural understanding, language proficiency, and a passion for storytelling rooted in the city's unique socio-cultural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Brazil Rio de Janeiro</dc:title>
  <dc:creator/>
  <dc:language>en</dc:language>
  <cp:keywords/>
  <dcterms:created xsi:type="dcterms:W3CDTF">2025-12-15T22:26:51Z</dcterms:created>
  <dcterms:modified xsi:type="dcterms:W3CDTF">2025-12-15T22:26:51Z</dcterms:modified>
</cp:coreProperties>
</file>

<file path=docProps/custom.xml><?xml version="1.0" encoding="utf-8"?>
<Properties xmlns="http://schemas.openxmlformats.org/officeDocument/2006/custom-properties" xmlns:vt="http://schemas.openxmlformats.org/officeDocument/2006/docPropsVTypes"/>
</file>